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369"/>
        <w:gridCol w:w="1275"/>
        <w:gridCol w:w="4568"/>
      </w:tblGrid>
      <w:tr w:rsidR="009D7595" w14:paraId="32C06570" w14:textId="77777777" w:rsidTr="320DEDEE">
        <w:trPr>
          <w:trHeight w:val="1842"/>
        </w:trPr>
        <w:tc>
          <w:tcPr>
            <w:tcW w:w="3369" w:type="dxa"/>
          </w:tcPr>
          <w:p w14:paraId="27DADC79" w14:textId="77777777" w:rsidR="009D7595" w:rsidRDefault="009D7595" w:rsidP="00851082">
            <w:pPr>
              <w:jc w:val="center"/>
            </w:pPr>
          </w:p>
          <w:p w14:paraId="1248C316" w14:textId="77777777" w:rsidR="009D7595" w:rsidRDefault="009D7595" w:rsidP="00851082">
            <w:pPr>
              <w:jc w:val="center"/>
            </w:pPr>
          </w:p>
        </w:tc>
        <w:tc>
          <w:tcPr>
            <w:tcW w:w="5843" w:type="dxa"/>
            <w:gridSpan w:val="2"/>
          </w:tcPr>
          <w:p w14:paraId="0C70CE28" w14:textId="77777777" w:rsidR="009D7595" w:rsidRDefault="009D7595"/>
          <w:p w14:paraId="5EA1799F" w14:textId="77777777" w:rsidR="009D7595" w:rsidRPr="00D61BDF" w:rsidRDefault="009D7595" w:rsidP="00851082">
            <w:pPr>
              <w:jc w:val="center"/>
              <w:rPr>
                <w:sz w:val="40"/>
                <w:szCs w:val="40"/>
              </w:rPr>
            </w:pPr>
          </w:p>
          <w:p w14:paraId="73C39F3A" w14:textId="77777777" w:rsidR="009D7595" w:rsidRPr="008120AB" w:rsidRDefault="009D7595" w:rsidP="00851082">
            <w:pPr>
              <w:jc w:val="center"/>
              <w:rPr>
                <w:rFonts w:cs="Arial"/>
                <w:b/>
                <w:sz w:val="32"/>
                <w:szCs w:val="32"/>
                <w:u w:val="single"/>
              </w:rPr>
            </w:pPr>
            <w:r w:rsidRPr="00D61BDF">
              <w:rPr>
                <w:rFonts w:cs="Arial"/>
                <w:b/>
                <w:sz w:val="40"/>
                <w:szCs w:val="40"/>
                <w:u w:val="single"/>
              </w:rPr>
              <w:t>KAZALI İFADE TUTANAĞI</w:t>
            </w:r>
          </w:p>
        </w:tc>
      </w:tr>
      <w:tr w:rsidR="00D61BDF" w14:paraId="188E7F5B" w14:textId="77777777" w:rsidTr="320DEDEE">
        <w:trPr>
          <w:trHeight w:val="227"/>
        </w:trPr>
        <w:tc>
          <w:tcPr>
            <w:tcW w:w="9212" w:type="dxa"/>
            <w:gridSpan w:val="3"/>
          </w:tcPr>
          <w:p w14:paraId="1A004CC9" w14:textId="701F85CA" w:rsidR="00D61BDF" w:rsidRDefault="009D4D6D">
            <w:r>
              <w:t>Bartın Üniversitesi</w:t>
            </w:r>
          </w:p>
        </w:tc>
      </w:tr>
      <w:tr w:rsidR="009D7595" w14:paraId="040819B5" w14:textId="77777777" w:rsidTr="320DEDEE">
        <w:trPr>
          <w:trHeight w:val="227"/>
        </w:trPr>
        <w:tc>
          <w:tcPr>
            <w:tcW w:w="4644" w:type="dxa"/>
            <w:gridSpan w:val="2"/>
          </w:tcPr>
          <w:p w14:paraId="2DB892B6" w14:textId="2ECEE9DB" w:rsidR="009D7595" w:rsidRDefault="009D7595">
            <w:r>
              <w:t>SİCİL NO:</w:t>
            </w:r>
            <w:r w:rsidR="009D4D6D">
              <w:t xml:space="preserve"> </w:t>
            </w:r>
          </w:p>
        </w:tc>
        <w:tc>
          <w:tcPr>
            <w:tcW w:w="4568" w:type="dxa"/>
          </w:tcPr>
          <w:p w14:paraId="1CE122FE" w14:textId="2AA09FAB" w:rsidR="009D7595" w:rsidRDefault="009D7595">
            <w:r>
              <w:t>DOĞUM TARİHİ:</w:t>
            </w:r>
            <w:r w:rsidR="009D4D6D">
              <w:t xml:space="preserve"> </w:t>
            </w:r>
          </w:p>
        </w:tc>
      </w:tr>
      <w:tr w:rsidR="009D7595" w14:paraId="14BAE567" w14:textId="77777777" w:rsidTr="320DEDEE">
        <w:trPr>
          <w:trHeight w:val="227"/>
        </w:trPr>
        <w:tc>
          <w:tcPr>
            <w:tcW w:w="4644" w:type="dxa"/>
            <w:gridSpan w:val="2"/>
          </w:tcPr>
          <w:p w14:paraId="45CEE768" w14:textId="52EE363F" w:rsidR="009D7595" w:rsidRDefault="009D7595">
            <w:r>
              <w:t>ADI SOYADI:</w:t>
            </w:r>
            <w:r w:rsidR="009D4D6D">
              <w:t xml:space="preserve"> </w:t>
            </w:r>
          </w:p>
        </w:tc>
        <w:tc>
          <w:tcPr>
            <w:tcW w:w="4568" w:type="dxa"/>
          </w:tcPr>
          <w:p w14:paraId="2D905288" w14:textId="6F1A2308" w:rsidR="009D7595" w:rsidRDefault="009D7595">
            <w:r>
              <w:t>İŞE GİRİŞ TARİHİ:</w:t>
            </w:r>
            <w:r w:rsidR="009D4D6D">
              <w:t xml:space="preserve"> </w:t>
            </w:r>
          </w:p>
        </w:tc>
      </w:tr>
      <w:tr w:rsidR="009D7595" w14:paraId="272967A8" w14:textId="77777777" w:rsidTr="320DEDEE">
        <w:trPr>
          <w:trHeight w:val="227"/>
        </w:trPr>
        <w:tc>
          <w:tcPr>
            <w:tcW w:w="4644" w:type="dxa"/>
            <w:gridSpan w:val="2"/>
          </w:tcPr>
          <w:p w14:paraId="60FF6A85" w14:textId="17A3F7DD" w:rsidR="009D7595" w:rsidRDefault="009D7595">
            <w:r>
              <w:t>KAZA YERİ:</w:t>
            </w:r>
            <w:r w:rsidR="009D4D6D">
              <w:t xml:space="preserve"> </w:t>
            </w:r>
          </w:p>
        </w:tc>
        <w:tc>
          <w:tcPr>
            <w:tcW w:w="4568" w:type="dxa"/>
          </w:tcPr>
          <w:p w14:paraId="41A662CF" w14:textId="58BEE7C9" w:rsidR="009D7595" w:rsidRDefault="009D7595">
            <w:r>
              <w:t>MESLEĞİ:</w:t>
            </w:r>
            <w:r w:rsidR="009D4D6D">
              <w:t xml:space="preserve"> </w:t>
            </w:r>
          </w:p>
        </w:tc>
      </w:tr>
      <w:tr w:rsidR="009D7595" w14:paraId="3EA1B9D4" w14:textId="77777777" w:rsidTr="320DEDEE">
        <w:trPr>
          <w:trHeight w:val="227"/>
        </w:trPr>
        <w:tc>
          <w:tcPr>
            <w:tcW w:w="4644" w:type="dxa"/>
            <w:gridSpan w:val="2"/>
          </w:tcPr>
          <w:p w14:paraId="7A7A644E" w14:textId="08689F1F" w:rsidR="009D7595" w:rsidRDefault="009D7595">
            <w:r>
              <w:t>KAZA TARİHİ VE SAATİ:</w:t>
            </w:r>
            <w:r w:rsidR="009D4D6D">
              <w:t xml:space="preserve"> </w:t>
            </w:r>
          </w:p>
        </w:tc>
        <w:tc>
          <w:tcPr>
            <w:tcW w:w="4568" w:type="dxa"/>
          </w:tcPr>
          <w:p w14:paraId="44670117" w14:textId="77777777" w:rsidR="009D7595" w:rsidRDefault="009D7595"/>
        </w:tc>
      </w:tr>
    </w:tbl>
    <w:p w14:paraId="5D62D820" w14:textId="77777777" w:rsidR="002567A7" w:rsidRDefault="002567A7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D7595" w14:paraId="7C1D526F" w14:textId="77777777" w:rsidTr="320DEDEE">
        <w:tc>
          <w:tcPr>
            <w:tcW w:w="9212" w:type="dxa"/>
          </w:tcPr>
          <w:p w14:paraId="340A22DC" w14:textId="77777777" w:rsidR="009D7595" w:rsidRPr="009D7595" w:rsidRDefault="009D7595">
            <w:pPr>
              <w:rPr>
                <w:b/>
                <w:u w:val="single"/>
              </w:rPr>
            </w:pPr>
            <w:r w:rsidRPr="009D7595">
              <w:rPr>
                <w:b/>
                <w:u w:val="single"/>
              </w:rPr>
              <w:t>KAZA ANINDA NE İŞ YAPIYORDUNUZ? KAZA NASIL MEYDANA GELDİ?</w:t>
            </w:r>
          </w:p>
          <w:p w14:paraId="03E82698" w14:textId="77777777" w:rsidR="009D7595" w:rsidRDefault="000E50F8">
            <w:r>
              <w:t xml:space="preserve">(NOT: Kaza ile ilgili; “Ne zaman? Nerede? Nasıl? </w:t>
            </w:r>
            <w:proofErr w:type="gramStart"/>
            <w:r>
              <w:t>“ sorularının</w:t>
            </w:r>
            <w:proofErr w:type="gramEnd"/>
            <w:r>
              <w:t xml:space="preserve"> yanıtları alınacak.)</w:t>
            </w:r>
          </w:p>
        </w:tc>
      </w:tr>
      <w:tr w:rsidR="009D7595" w14:paraId="5EDDE343" w14:textId="77777777" w:rsidTr="320DEDEE">
        <w:tc>
          <w:tcPr>
            <w:tcW w:w="9212" w:type="dxa"/>
          </w:tcPr>
          <w:p w14:paraId="67D83652" w14:textId="77777777" w:rsidR="000E50F8" w:rsidRDefault="000E50F8"/>
          <w:p w14:paraId="6CA8D375" w14:textId="77777777" w:rsidR="000E50F8" w:rsidRDefault="000E50F8"/>
          <w:p w14:paraId="23C53062" w14:textId="77777777" w:rsidR="000E50F8" w:rsidRDefault="000E50F8"/>
        </w:tc>
      </w:tr>
    </w:tbl>
    <w:p w14:paraId="01645C02" w14:textId="77777777" w:rsidR="000E50F8" w:rsidRDefault="000E50F8">
      <w:r>
        <w:t>SORU: Kaza anında işe uygun kişisel koruyucu malzemelerinizi kullanıyor muydunuz?</w:t>
      </w:r>
    </w:p>
    <w:p w14:paraId="022A63F7" w14:textId="30AD26D4" w:rsidR="000E50F8" w:rsidRDefault="000E50F8">
      <w:proofErr w:type="gramStart"/>
      <w:r>
        <w:t xml:space="preserve">EVET(  </w:t>
      </w:r>
      <w:proofErr w:type="gramEnd"/>
      <w:r>
        <w:t xml:space="preserve"> )                      HAYIR(     )                   Cevap HAYIR ise kullanmama nedeni? ………………………………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D7595" w14:paraId="39A90C85" w14:textId="77777777" w:rsidTr="009D7595">
        <w:tc>
          <w:tcPr>
            <w:tcW w:w="9212" w:type="dxa"/>
          </w:tcPr>
          <w:p w14:paraId="2F49A6CA" w14:textId="72CF39EB" w:rsidR="009D7595" w:rsidRDefault="00B45A34">
            <w:r>
              <w:t>Kaza anında işe uygun kişisel koruyucu malzemelerinizi kullanıyordu.</w:t>
            </w:r>
          </w:p>
          <w:p w14:paraId="3790713B" w14:textId="77777777" w:rsidR="000E50F8" w:rsidRDefault="000E50F8"/>
          <w:p w14:paraId="3B54A775" w14:textId="77777777" w:rsidR="000E50F8" w:rsidRDefault="000E50F8"/>
        </w:tc>
      </w:tr>
    </w:tbl>
    <w:p w14:paraId="25521C11" w14:textId="77777777" w:rsidR="009D7595" w:rsidRDefault="000E50F8">
      <w:r>
        <w:t>SORU: Kaza anında iş usulüne uygun mu çalışıyordunuz?</w:t>
      </w:r>
    </w:p>
    <w:p w14:paraId="5A0B722B" w14:textId="7DB76030" w:rsidR="000E50F8" w:rsidRDefault="000E50F8">
      <w:proofErr w:type="gramStart"/>
      <w:r>
        <w:t xml:space="preserve">EVET(  </w:t>
      </w:r>
      <w:proofErr w:type="gramEnd"/>
      <w:r>
        <w:t>)                      HAYIR(     )                   Cevap HAYIR ise kullanmama nedeni? ………………………………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D7595" w14:paraId="6D009423" w14:textId="77777777" w:rsidTr="00885E6F">
        <w:tc>
          <w:tcPr>
            <w:tcW w:w="9212" w:type="dxa"/>
          </w:tcPr>
          <w:p w14:paraId="0427CC18" w14:textId="76D94C49" w:rsidR="009D7595" w:rsidRDefault="00B45A34" w:rsidP="00885E6F">
            <w:r>
              <w:t>Kaza anında iş usulüne uygun çalışılıyordu.</w:t>
            </w:r>
          </w:p>
          <w:p w14:paraId="05CD5A7D" w14:textId="77777777" w:rsidR="000E50F8" w:rsidRDefault="000E50F8" w:rsidP="00885E6F"/>
          <w:p w14:paraId="32150F81" w14:textId="77777777" w:rsidR="000E50F8" w:rsidRDefault="000E50F8" w:rsidP="00885E6F"/>
        </w:tc>
      </w:tr>
    </w:tbl>
    <w:p w14:paraId="57EF2F49" w14:textId="14F7AC5E" w:rsidR="000E50F8" w:rsidRPr="0009626D" w:rsidRDefault="00000000">
      <w:pPr>
        <w:rPr>
          <w:b/>
          <w:sz w:val="18"/>
          <w:szCs w:val="18"/>
        </w:rPr>
      </w:pPr>
      <w:r>
        <w:rPr>
          <w:b/>
          <w:noProof/>
          <w:sz w:val="18"/>
          <w:szCs w:val="18"/>
        </w:rPr>
        <w:pict w14:anchorId="1D1B0719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344.65pt;margin-top:44.1pt;width:140.25pt;height:36.75pt;z-index:251659264;mso-position-horizontal-relative:text;mso-position-vertical-relative:text" filled="f" stroked="f">
            <v:textbox>
              <w:txbxContent>
                <w:p w14:paraId="7AB0E7A1" w14:textId="7EF21515" w:rsidR="004E400B" w:rsidRDefault="004E400B" w:rsidP="004E400B">
                  <w:pPr>
                    <w:jc w:val="center"/>
                  </w:pPr>
                </w:p>
              </w:txbxContent>
            </v:textbox>
          </v:shape>
        </w:pict>
      </w:r>
      <w:r w:rsidR="0009626D" w:rsidRPr="0009626D">
        <w:rPr>
          <w:b/>
          <w:sz w:val="18"/>
          <w:szCs w:val="18"/>
        </w:rPr>
        <w:t xml:space="preserve">  </w:t>
      </w:r>
      <w:r w:rsidR="000E50F8" w:rsidRPr="0009626D">
        <w:rPr>
          <w:b/>
          <w:sz w:val="18"/>
          <w:szCs w:val="18"/>
        </w:rPr>
        <w:t xml:space="preserve">    </w:t>
      </w:r>
      <w:r w:rsidR="000E50F8" w:rsidRPr="0009626D">
        <w:rPr>
          <w:b/>
          <w:sz w:val="18"/>
          <w:szCs w:val="18"/>
          <w:u w:val="single"/>
        </w:rPr>
        <w:t xml:space="preserve">İFADEYİ ALAN </w:t>
      </w:r>
      <w:r w:rsidR="000E50F8" w:rsidRPr="0009626D">
        <w:rPr>
          <w:b/>
          <w:sz w:val="18"/>
          <w:szCs w:val="18"/>
        </w:rPr>
        <w:t xml:space="preserve">                                                                      </w:t>
      </w:r>
      <w:r w:rsidR="008120AB" w:rsidRPr="0009626D">
        <w:rPr>
          <w:b/>
          <w:sz w:val="18"/>
          <w:szCs w:val="18"/>
        </w:rPr>
        <w:t xml:space="preserve">    </w:t>
      </w:r>
      <w:r w:rsidR="000E50F8" w:rsidRPr="0009626D">
        <w:rPr>
          <w:b/>
          <w:sz w:val="18"/>
          <w:szCs w:val="18"/>
        </w:rPr>
        <w:t xml:space="preserve">                     </w:t>
      </w:r>
      <w:r w:rsidR="0009626D">
        <w:rPr>
          <w:b/>
          <w:sz w:val="18"/>
          <w:szCs w:val="18"/>
        </w:rPr>
        <w:t xml:space="preserve">                                                                </w:t>
      </w:r>
      <w:r w:rsidR="000E50F8" w:rsidRPr="0009626D">
        <w:rPr>
          <w:b/>
          <w:sz w:val="18"/>
          <w:szCs w:val="18"/>
        </w:rPr>
        <w:t xml:space="preserve">   </w:t>
      </w:r>
      <w:r w:rsidR="000E50F8" w:rsidRPr="0009626D">
        <w:rPr>
          <w:b/>
          <w:sz w:val="18"/>
          <w:szCs w:val="18"/>
          <w:u w:val="single"/>
        </w:rPr>
        <w:t xml:space="preserve">İFADEYİ VEREN               </w:t>
      </w:r>
    </w:p>
    <w:p w14:paraId="0DF5E2C2" w14:textId="7C9C5C40" w:rsidR="000E50F8" w:rsidRDefault="00000000">
      <w:r>
        <w:rPr>
          <w:b/>
          <w:noProof/>
          <w:sz w:val="18"/>
          <w:szCs w:val="18"/>
        </w:rPr>
        <w:pict w14:anchorId="1D1B0719">
          <v:shape id="_x0000_s1026" type="#_x0000_t202" style="position:absolute;margin-left:-31.85pt;margin-top:21.5pt;width:140.25pt;height:49.5pt;z-index:251658240" filled="f" stroked="f">
            <v:textbox>
              <w:txbxContent>
                <w:p w14:paraId="60596A8B" w14:textId="281FCC61" w:rsidR="004E400B" w:rsidRDefault="004E400B" w:rsidP="004E400B">
                  <w:pPr>
                    <w:jc w:val="center"/>
                  </w:pPr>
                </w:p>
              </w:txbxContent>
            </v:textbox>
          </v:shape>
        </w:pict>
      </w:r>
      <w:r w:rsidR="000E50F8" w:rsidRPr="0009626D">
        <w:rPr>
          <w:sz w:val="18"/>
          <w:szCs w:val="18"/>
        </w:rPr>
        <w:t xml:space="preserve"> İŞ GÜVENLİĞİ UZMANI                                                                                                    </w:t>
      </w:r>
      <w:r w:rsidR="0009626D">
        <w:rPr>
          <w:sz w:val="18"/>
          <w:szCs w:val="18"/>
        </w:rPr>
        <w:t xml:space="preserve">                                                        </w:t>
      </w:r>
      <w:r w:rsidR="000E50F8" w:rsidRPr="0009626D">
        <w:rPr>
          <w:sz w:val="18"/>
          <w:szCs w:val="18"/>
        </w:rPr>
        <w:t xml:space="preserve"> </w:t>
      </w:r>
      <w:r w:rsidR="000E50F8" w:rsidRPr="000E50F8">
        <w:t>KAZALI</w:t>
      </w:r>
    </w:p>
    <w:p w14:paraId="2D08DAC9" w14:textId="77777777" w:rsidR="008D4DBB" w:rsidRDefault="008D4DBB"/>
    <w:tbl>
      <w:tblPr>
        <w:tblStyle w:val="TabloKlavuzu"/>
        <w:tblpPr w:leftFromText="141" w:rightFromText="141" w:vertAnchor="text" w:horzAnchor="margin" w:tblpYSpec="outside"/>
        <w:tblW w:w="0" w:type="auto"/>
        <w:tblLook w:val="04A0" w:firstRow="1" w:lastRow="0" w:firstColumn="1" w:lastColumn="0" w:noHBand="0" w:noVBand="1"/>
      </w:tblPr>
      <w:tblGrid>
        <w:gridCol w:w="2303"/>
        <w:gridCol w:w="1066"/>
        <w:gridCol w:w="1237"/>
        <w:gridCol w:w="2303"/>
        <w:gridCol w:w="2303"/>
      </w:tblGrid>
      <w:tr w:rsidR="00D61BDF" w14:paraId="145F8CD5" w14:textId="77777777" w:rsidTr="00A06A53">
        <w:trPr>
          <w:trHeight w:val="1975"/>
        </w:trPr>
        <w:tc>
          <w:tcPr>
            <w:tcW w:w="3369" w:type="dxa"/>
            <w:gridSpan w:val="2"/>
          </w:tcPr>
          <w:p w14:paraId="47BE0E3C" w14:textId="77777777" w:rsidR="00D61BDF" w:rsidRDefault="00D61BDF" w:rsidP="00D61BDF"/>
          <w:p w14:paraId="6134FCFF" w14:textId="77777777" w:rsidR="00D61BDF" w:rsidRPr="009D7595" w:rsidRDefault="00D61BDF" w:rsidP="00D61BDF">
            <w:pPr>
              <w:rPr>
                <w:rFonts w:cs="Arial"/>
                <w:b/>
                <w:sz w:val="20"/>
                <w:szCs w:val="20"/>
              </w:rPr>
            </w:pPr>
            <w:r w:rsidRPr="009D7595">
              <w:rPr>
                <w:b/>
                <w:sz w:val="36"/>
                <w:szCs w:val="36"/>
              </w:rPr>
              <w:t xml:space="preserve">        </w:t>
            </w:r>
          </w:p>
          <w:p w14:paraId="48DA9D60" w14:textId="77777777" w:rsidR="00D61BDF" w:rsidRDefault="00D61BDF" w:rsidP="00D61BDF"/>
          <w:p w14:paraId="05D44472" w14:textId="77777777" w:rsidR="00D61BDF" w:rsidRDefault="00D61BDF" w:rsidP="00D61BDF"/>
        </w:tc>
        <w:tc>
          <w:tcPr>
            <w:tcW w:w="5843" w:type="dxa"/>
            <w:gridSpan w:val="3"/>
          </w:tcPr>
          <w:p w14:paraId="3B52715A" w14:textId="77777777" w:rsidR="00D61BDF" w:rsidRDefault="00D61BDF" w:rsidP="00D61BDF"/>
          <w:p w14:paraId="64D35C6A" w14:textId="77777777" w:rsidR="00D61BDF" w:rsidRPr="009D7595" w:rsidRDefault="00D61BDF" w:rsidP="00D61BD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</w:t>
            </w:r>
          </w:p>
          <w:p w14:paraId="1B8D3CBB" w14:textId="77777777" w:rsidR="00D61BDF" w:rsidRPr="00D61BDF" w:rsidRDefault="00D61BDF" w:rsidP="00D61BDF">
            <w:pPr>
              <w:rPr>
                <w:rFonts w:cs="Arial"/>
                <w:b/>
                <w:sz w:val="40"/>
                <w:szCs w:val="40"/>
                <w:u w:val="single"/>
              </w:rPr>
            </w:pPr>
            <w:r>
              <w:rPr>
                <w:b/>
                <w:sz w:val="32"/>
                <w:szCs w:val="32"/>
              </w:rPr>
              <w:t xml:space="preserve">                </w:t>
            </w:r>
            <w:r w:rsidRPr="00D61BDF">
              <w:rPr>
                <w:rFonts w:cs="Arial"/>
                <w:b/>
                <w:sz w:val="40"/>
                <w:szCs w:val="40"/>
                <w:u w:val="single"/>
              </w:rPr>
              <w:t>KAZA ANALİZ RAPORU</w:t>
            </w:r>
          </w:p>
        </w:tc>
      </w:tr>
      <w:tr w:rsidR="00D61BDF" w14:paraId="35AD72F3" w14:textId="77777777" w:rsidTr="00D61BDF">
        <w:tc>
          <w:tcPr>
            <w:tcW w:w="2303" w:type="dxa"/>
          </w:tcPr>
          <w:p w14:paraId="30AA7204" w14:textId="0D0E21EF" w:rsidR="00D61BDF" w:rsidRPr="00C94281" w:rsidRDefault="00CD6B22" w:rsidP="00D61BDF">
            <w:pPr>
              <w:rPr>
                <w:b/>
              </w:rPr>
            </w:pPr>
            <w:r>
              <w:rPr>
                <w:b/>
              </w:rPr>
              <w:t>Kurum</w:t>
            </w:r>
          </w:p>
        </w:tc>
        <w:tc>
          <w:tcPr>
            <w:tcW w:w="2303" w:type="dxa"/>
            <w:gridSpan w:val="2"/>
          </w:tcPr>
          <w:p w14:paraId="15E4C47E" w14:textId="77777777" w:rsidR="00D61BDF" w:rsidRPr="00C94281" w:rsidRDefault="00D61BDF" w:rsidP="00D61BDF">
            <w:pPr>
              <w:rPr>
                <w:b/>
              </w:rPr>
            </w:pPr>
            <w:r w:rsidRPr="00C94281">
              <w:rPr>
                <w:b/>
              </w:rPr>
              <w:t xml:space="preserve">            KAZA YERİ</w:t>
            </w:r>
          </w:p>
        </w:tc>
        <w:tc>
          <w:tcPr>
            <w:tcW w:w="2303" w:type="dxa"/>
          </w:tcPr>
          <w:p w14:paraId="0452E2BB" w14:textId="77777777" w:rsidR="00D61BDF" w:rsidRPr="00C94281" w:rsidRDefault="00D61BDF" w:rsidP="00D61BDF">
            <w:pPr>
              <w:rPr>
                <w:b/>
              </w:rPr>
            </w:pPr>
            <w:r w:rsidRPr="00C94281">
              <w:rPr>
                <w:b/>
              </w:rPr>
              <w:t xml:space="preserve">       KAZA NEDENİ</w:t>
            </w:r>
          </w:p>
        </w:tc>
        <w:tc>
          <w:tcPr>
            <w:tcW w:w="2303" w:type="dxa"/>
          </w:tcPr>
          <w:p w14:paraId="7AD0C1F3" w14:textId="77777777" w:rsidR="00D61BDF" w:rsidRPr="00C94281" w:rsidRDefault="00D61BDF" w:rsidP="00D61BDF">
            <w:pPr>
              <w:rPr>
                <w:b/>
              </w:rPr>
            </w:pPr>
            <w:r w:rsidRPr="00C94281">
              <w:rPr>
                <w:b/>
              </w:rPr>
              <w:t xml:space="preserve"> KAZA TARİHİ/SAATİ</w:t>
            </w:r>
          </w:p>
        </w:tc>
      </w:tr>
      <w:tr w:rsidR="00D61BDF" w14:paraId="5AF0CBD7" w14:textId="77777777" w:rsidTr="00D61BDF">
        <w:tc>
          <w:tcPr>
            <w:tcW w:w="2303" w:type="dxa"/>
          </w:tcPr>
          <w:p w14:paraId="5A1FAEDD" w14:textId="6CF33A06" w:rsidR="00D61BDF" w:rsidRDefault="00CD6B22" w:rsidP="00D61BDF">
            <w:pPr>
              <w:rPr>
                <w:u w:val="single"/>
              </w:rPr>
            </w:pPr>
            <w:r>
              <w:rPr>
                <w:b/>
              </w:rPr>
              <w:t xml:space="preserve">BARTIN </w:t>
            </w:r>
            <w:r w:rsidRPr="00C94281">
              <w:rPr>
                <w:b/>
              </w:rPr>
              <w:t>ÜNİTESİ</w:t>
            </w:r>
          </w:p>
          <w:p w14:paraId="0C844548" w14:textId="77777777" w:rsidR="00D61BDF" w:rsidRDefault="00D61BDF" w:rsidP="00D61BDF">
            <w:pPr>
              <w:rPr>
                <w:u w:val="single"/>
              </w:rPr>
            </w:pPr>
          </w:p>
        </w:tc>
        <w:tc>
          <w:tcPr>
            <w:tcW w:w="2303" w:type="dxa"/>
            <w:gridSpan w:val="2"/>
          </w:tcPr>
          <w:p w14:paraId="49628B56" w14:textId="66F0618E" w:rsidR="00D61BDF" w:rsidRDefault="00D61BDF" w:rsidP="00D61BDF">
            <w:pPr>
              <w:rPr>
                <w:u w:val="single"/>
              </w:rPr>
            </w:pPr>
          </w:p>
        </w:tc>
        <w:tc>
          <w:tcPr>
            <w:tcW w:w="2303" w:type="dxa"/>
          </w:tcPr>
          <w:p w14:paraId="64883436" w14:textId="2EDB66E5" w:rsidR="00D61BDF" w:rsidRDefault="00D61BDF" w:rsidP="00D61BDF">
            <w:pPr>
              <w:rPr>
                <w:u w:val="single"/>
              </w:rPr>
            </w:pPr>
          </w:p>
        </w:tc>
        <w:tc>
          <w:tcPr>
            <w:tcW w:w="2303" w:type="dxa"/>
          </w:tcPr>
          <w:p w14:paraId="5847F0E1" w14:textId="32071EA8" w:rsidR="00D61BDF" w:rsidRDefault="00D61BDF" w:rsidP="00D61BDF">
            <w:pPr>
              <w:rPr>
                <w:u w:val="single"/>
              </w:rPr>
            </w:pPr>
          </w:p>
        </w:tc>
      </w:tr>
      <w:tr w:rsidR="00D61BDF" w14:paraId="74EF8F44" w14:textId="77777777" w:rsidTr="00D61BDF">
        <w:tc>
          <w:tcPr>
            <w:tcW w:w="4606" w:type="dxa"/>
            <w:gridSpan w:val="3"/>
          </w:tcPr>
          <w:p w14:paraId="62C8EAB8" w14:textId="77777777" w:rsidR="00D61BDF" w:rsidRPr="00C94281" w:rsidRDefault="00D61BDF" w:rsidP="00D61BDF">
            <w:pPr>
              <w:rPr>
                <w:b/>
                <w:u w:val="single"/>
              </w:rPr>
            </w:pPr>
            <w:r w:rsidRPr="00C94281">
              <w:rPr>
                <w:b/>
                <w:u w:val="single"/>
              </w:rPr>
              <w:t>KAZALININ:</w:t>
            </w:r>
          </w:p>
        </w:tc>
        <w:tc>
          <w:tcPr>
            <w:tcW w:w="4606" w:type="dxa"/>
            <w:gridSpan w:val="2"/>
          </w:tcPr>
          <w:p w14:paraId="50E17919" w14:textId="77777777" w:rsidR="00D61BDF" w:rsidRDefault="00D61BDF" w:rsidP="00D61BDF">
            <w:pPr>
              <w:rPr>
                <w:u w:val="single"/>
              </w:rPr>
            </w:pPr>
          </w:p>
        </w:tc>
      </w:tr>
      <w:tr w:rsidR="00D61BDF" w14:paraId="0A9D04DD" w14:textId="77777777" w:rsidTr="00D61BDF">
        <w:tc>
          <w:tcPr>
            <w:tcW w:w="4606" w:type="dxa"/>
            <w:gridSpan w:val="3"/>
          </w:tcPr>
          <w:p w14:paraId="25582615" w14:textId="562FE71A" w:rsidR="00D61BDF" w:rsidRDefault="00D61BDF" w:rsidP="00D61BDF">
            <w:pPr>
              <w:rPr>
                <w:u w:val="single"/>
              </w:rPr>
            </w:pPr>
            <w:r>
              <w:t>ADI SOYADI:</w:t>
            </w:r>
            <w:r w:rsidR="00ED6EA9">
              <w:t xml:space="preserve">  </w:t>
            </w:r>
          </w:p>
        </w:tc>
        <w:tc>
          <w:tcPr>
            <w:tcW w:w="4606" w:type="dxa"/>
            <w:gridSpan w:val="2"/>
          </w:tcPr>
          <w:p w14:paraId="41B9A934" w14:textId="2803F458" w:rsidR="00D61BDF" w:rsidRPr="00C94281" w:rsidRDefault="00D61BDF" w:rsidP="00D61BDF">
            <w:r w:rsidRPr="00C94281">
              <w:t>YARALANMA SEBEBİ:</w:t>
            </w:r>
            <w:r w:rsidR="00ED6EA9">
              <w:t xml:space="preserve"> </w:t>
            </w:r>
          </w:p>
        </w:tc>
      </w:tr>
      <w:tr w:rsidR="00D61BDF" w14:paraId="2D992713" w14:textId="77777777" w:rsidTr="00D61BDF">
        <w:tc>
          <w:tcPr>
            <w:tcW w:w="4606" w:type="dxa"/>
            <w:gridSpan w:val="3"/>
          </w:tcPr>
          <w:p w14:paraId="44D04503" w14:textId="06C1A2A5" w:rsidR="00D61BDF" w:rsidRDefault="00D61BDF" w:rsidP="00D61BDF">
            <w:pPr>
              <w:rPr>
                <w:u w:val="single"/>
              </w:rPr>
            </w:pPr>
            <w:r w:rsidRPr="00C94281">
              <w:t>SİCİL NO:</w:t>
            </w:r>
            <w:r w:rsidR="00ED6EA9">
              <w:t xml:space="preserve">  </w:t>
            </w:r>
          </w:p>
        </w:tc>
        <w:tc>
          <w:tcPr>
            <w:tcW w:w="4606" w:type="dxa"/>
            <w:gridSpan w:val="2"/>
          </w:tcPr>
          <w:p w14:paraId="04F45CCF" w14:textId="3AC1A258" w:rsidR="00D61BDF" w:rsidRPr="00C94281" w:rsidRDefault="00D61BDF" w:rsidP="00D61BDF">
            <w:r w:rsidRPr="00C94281">
              <w:t>YARALANAN UZUV:</w:t>
            </w:r>
            <w:r w:rsidR="00ED6EA9">
              <w:t xml:space="preserve"> </w:t>
            </w:r>
          </w:p>
        </w:tc>
      </w:tr>
      <w:tr w:rsidR="00D61BDF" w14:paraId="1EF32178" w14:textId="77777777" w:rsidTr="00D61BDF">
        <w:tc>
          <w:tcPr>
            <w:tcW w:w="4606" w:type="dxa"/>
            <w:gridSpan w:val="3"/>
          </w:tcPr>
          <w:p w14:paraId="677CCE61" w14:textId="4D895162" w:rsidR="00D61BDF" w:rsidRDefault="00D61BDF" w:rsidP="00D61BDF">
            <w:pPr>
              <w:rPr>
                <w:u w:val="single"/>
              </w:rPr>
            </w:pPr>
            <w:r w:rsidRPr="00C94281">
              <w:t>GÖREVİ:</w:t>
            </w:r>
            <w:r w:rsidR="00ED6EA9">
              <w:t xml:space="preserve">  </w:t>
            </w:r>
          </w:p>
        </w:tc>
        <w:tc>
          <w:tcPr>
            <w:tcW w:w="4606" w:type="dxa"/>
            <w:gridSpan w:val="2"/>
          </w:tcPr>
          <w:p w14:paraId="3A064E35" w14:textId="317DE3A9" w:rsidR="00D61BDF" w:rsidRPr="00C94281" w:rsidRDefault="00D61BDF" w:rsidP="00D61BDF">
            <w:r w:rsidRPr="00C94281">
              <w:t>İŞE GİRİŞ TARİHİ:</w:t>
            </w:r>
            <w:r w:rsidR="00ED6EA9">
              <w:t xml:space="preserve"> </w:t>
            </w:r>
          </w:p>
        </w:tc>
      </w:tr>
      <w:tr w:rsidR="00D61BDF" w14:paraId="7270522B" w14:textId="77777777" w:rsidTr="00D61BDF">
        <w:tc>
          <w:tcPr>
            <w:tcW w:w="9212" w:type="dxa"/>
            <w:gridSpan w:val="5"/>
          </w:tcPr>
          <w:p w14:paraId="7057C6BE" w14:textId="77777777" w:rsidR="00D61BDF" w:rsidRPr="00C94281" w:rsidRDefault="00D61BDF" w:rsidP="00D61BDF">
            <w:pPr>
              <w:rPr>
                <w:b/>
              </w:rPr>
            </w:pPr>
            <w:r w:rsidRPr="00C94281">
              <w:t xml:space="preserve">               </w:t>
            </w:r>
            <w:r>
              <w:t xml:space="preserve">                                          </w:t>
            </w:r>
            <w:r w:rsidRPr="00C94281">
              <w:t xml:space="preserve">      </w:t>
            </w:r>
            <w:r w:rsidRPr="00C94281">
              <w:rPr>
                <w:b/>
              </w:rPr>
              <w:t xml:space="preserve">KAZANIN OLUŞ </w:t>
            </w:r>
            <w:r>
              <w:rPr>
                <w:b/>
              </w:rPr>
              <w:t>ŞEKLİ</w:t>
            </w:r>
          </w:p>
        </w:tc>
      </w:tr>
      <w:tr w:rsidR="00D61BDF" w14:paraId="3B690918" w14:textId="77777777" w:rsidTr="00D61BDF">
        <w:tc>
          <w:tcPr>
            <w:tcW w:w="9212" w:type="dxa"/>
            <w:gridSpan w:val="5"/>
          </w:tcPr>
          <w:p w14:paraId="5A0D323B" w14:textId="77777777" w:rsidR="00D61BDF" w:rsidRDefault="00D61BDF" w:rsidP="00D61BDF">
            <w:pPr>
              <w:rPr>
                <w:u w:val="single"/>
              </w:rPr>
            </w:pPr>
          </w:p>
          <w:p w14:paraId="474CEFF4" w14:textId="77777777" w:rsidR="00D61BDF" w:rsidRDefault="00D61BDF" w:rsidP="00D61BDF">
            <w:pPr>
              <w:rPr>
                <w:u w:val="single"/>
              </w:rPr>
            </w:pPr>
          </w:p>
          <w:p w14:paraId="6D9E3A68" w14:textId="77777777" w:rsidR="00D61BDF" w:rsidRDefault="00D61BDF" w:rsidP="00D61BDF">
            <w:pPr>
              <w:rPr>
                <w:u w:val="single"/>
              </w:rPr>
            </w:pPr>
          </w:p>
          <w:p w14:paraId="7D86CCE9" w14:textId="77777777" w:rsidR="00D61BDF" w:rsidRDefault="00D61BDF" w:rsidP="00D61BDF">
            <w:pPr>
              <w:rPr>
                <w:u w:val="single"/>
              </w:rPr>
            </w:pPr>
          </w:p>
          <w:p w14:paraId="6047BEA1" w14:textId="77777777" w:rsidR="00D61BDF" w:rsidRDefault="00D61BDF" w:rsidP="00D61BDF">
            <w:pPr>
              <w:rPr>
                <w:u w:val="single"/>
              </w:rPr>
            </w:pPr>
          </w:p>
        </w:tc>
      </w:tr>
      <w:tr w:rsidR="00D61BDF" w14:paraId="495E3809" w14:textId="77777777" w:rsidTr="00D61BDF">
        <w:tc>
          <w:tcPr>
            <w:tcW w:w="9212" w:type="dxa"/>
            <w:gridSpan w:val="5"/>
          </w:tcPr>
          <w:p w14:paraId="478EB90E" w14:textId="77777777" w:rsidR="00D61BDF" w:rsidRPr="00C94281" w:rsidRDefault="00D61BDF" w:rsidP="00D61BDF">
            <w:pPr>
              <w:rPr>
                <w:b/>
              </w:rPr>
            </w:pPr>
            <w:r w:rsidRPr="00C94281">
              <w:rPr>
                <w:b/>
              </w:rPr>
              <w:t xml:space="preserve">               </w:t>
            </w:r>
            <w:r>
              <w:rPr>
                <w:b/>
              </w:rPr>
              <w:t xml:space="preserve">                               </w:t>
            </w:r>
            <w:r w:rsidRPr="00C94281">
              <w:rPr>
                <w:b/>
              </w:rPr>
              <w:t xml:space="preserve">  KAZAYA NEDEN OLAN GÜVENSİZ ŞARTLAR</w:t>
            </w:r>
          </w:p>
        </w:tc>
      </w:tr>
      <w:tr w:rsidR="00D61BDF" w14:paraId="65F22184" w14:textId="77777777" w:rsidTr="00D61BDF">
        <w:tc>
          <w:tcPr>
            <w:tcW w:w="9212" w:type="dxa"/>
            <w:gridSpan w:val="5"/>
          </w:tcPr>
          <w:p w14:paraId="7C31CD72" w14:textId="77777777" w:rsidR="00D61BDF" w:rsidRDefault="00D61BDF" w:rsidP="00D61BDF">
            <w:pPr>
              <w:rPr>
                <w:u w:val="single"/>
              </w:rPr>
            </w:pPr>
          </w:p>
          <w:p w14:paraId="1DA386D4" w14:textId="77777777" w:rsidR="00D61BDF" w:rsidRDefault="00D61BDF" w:rsidP="00D61BDF">
            <w:pPr>
              <w:rPr>
                <w:u w:val="single"/>
              </w:rPr>
            </w:pPr>
          </w:p>
          <w:p w14:paraId="25782299" w14:textId="77777777" w:rsidR="00D61BDF" w:rsidRDefault="00D61BDF" w:rsidP="00D61BDF">
            <w:pPr>
              <w:rPr>
                <w:u w:val="single"/>
              </w:rPr>
            </w:pPr>
          </w:p>
          <w:p w14:paraId="0CD4082C" w14:textId="77777777" w:rsidR="00D61BDF" w:rsidRDefault="00D61BDF" w:rsidP="00D61BDF">
            <w:pPr>
              <w:rPr>
                <w:u w:val="single"/>
              </w:rPr>
            </w:pPr>
          </w:p>
          <w:p w14:paraId="3D4A497D" w14:textId="77777777" w:rsidR="00D61BDF" w:rsidRDefault="00D61BDF" w:rsidP="00D61BDF">
            <w:pPr>
              <w:rPr>
                <w:u w:val="single"/>
              </w:rPr>
            </w:pPr>
          </w:p>
        </w:tc>
      </w:tr>
      <w:tr w:rsidR="00D61BDF" w14:paraId="10049C2F" w14:textId="77777777" w:rsidTr="00D61BDF">
        <w:tc>
          <w:tcPr>
            <w:tcW w:w="4606" w:type="dxa"/>
            <w:gridSpan w:val="3"/>
          </w:tcPr>
          <w:p w14:paraId="14FCAE61" w14:textId="77777777" w:rsidR="00D61BDF" w:rsidRDefault="00D61BDF" w:rsidP="00D61BDF">
            <w:pPr>
              <w:rPr>
                <w:u w:val="single"/>
              </w:rPr>
            </w:pPr>
          </w:p>
          <w:p w14:paraId="3CBA8885" w14:textId="77777777" w:rsidR="00D61BDF" w:rsidRPr="00C94281" w:rsidRDefault="00D61BDF" w:rsidP="00D61BDF">
            <w:pPr>
              <w:rPr>
                <w:b/>
              </w:rPr>
            </w:pPr>
            <w:r>
              <w:rPr>
                <w:b/>
              </w:rPr>
              <w:t xml:space="preserve">                   </w:t>
            </w:r>
            <w:r w:rsidRPr="00C94281">
              <w:rPr>
                <w:b/>
              </w:rPr>
              <w:t>KAZANIN ŞİDDETİ</w:t>
            </w:r>
          </w:p>
        </w:tc>
        <w:tc>
          <w:tcPr>
            <w:tcW w:w="4606" w:type="dxa"/>
            <w:gridSpan w:val="2"/>
          </w:tcPr>
          <w:p w14:paraId="5B142284" w14:textId="77777777" w:rsidR="00D61BDF" w:rsidRDefault="00D61BDF" w:rsidP="00D61BDF">
            <w:pPr>
              <w:rPr>
                <w:u w:val="single"/>
              </w:rPr>
            </w:pPr>
            <w:r>
              <w:rPr>
                <w:u w:val="single"/>
              </w:rPr>
              <w:t xml:space="preserve"> </w:t>
            </w:r>
          </w:p>
          <w:p w14:paraId="2E7D17BE" w14:textId="77777777" w:rsidR="00D61BDF" w:rsidRPr="00C94281" w:rsidRDefault="00D61BDF" w:rsidP="00D61BDF">
            <w:pPr>
              <w:rPr>
                <w:b/>
              </w:rPr>
            </w:pPr>
            <w:r>
              <w:rPr>
                <w:b/>
              </w:rPr>
              <w:t xml:space="preserve">                </w:t>
            </w:r>
            <w:r w:rsidRPr="00C94281">
              <w:rPr>
                <w:b/>
              </w:rPr>
              <w:t>KAZANIN TEKRARLANMA SÜRESİ</w:t>
            </w:r>
          </w:p>
        </w:tc>
      </w:tr>
      <w:tr w:rsidR="00D61BDF" w14:paraId="6CE65910" w14:textId="77777777" w:rsidTr="00D61BDF">
        <w:tc>
          <w:tcPr>
            <w:tcW w:w="4606" w:type="dxa"/>
            <w:gridSpan w:val="3"/>
          </w:tcPr>
          <w:p w14:paraId="1BE8677B" w14:textId="18A0C63E" w:rsidR="00D61BDF" w:rsidRPr="00C94281" w:rsidRDefault="00D61BDF" w:rsidP="00D61BDF">
            <w:proofErr w:type="gramStart"/>
            <w:r>
              <w:t xml:space="preserve">ÖLÜM(  </w:t>
            </w:r>
            <w:proofErr w:type="gramEnd"/>
            <w:r w:rsidRPr="00C94281">
              <w:t xml:space="preserve">  )</w:t>
            </w:r>
            <w:r>
              <w:t xml:space="preserve">   ÇOK AĞIR(  </w:t>
            </w:r>
            <w:r w:rsidRPr="00C94281">
              <w:t xml:space="preserve">  )</w:t>
            </w:r>
            <w:r>
              <w:t xml:space="preserve">   CİDDİ(  </w:t>
            </w:r>
            <w:r w:rsidRPr="00C94281">
              <w:t xml:space="preserve">  )</w:t>
            </w:r>
            <w:r>
              <w:t xml:space="preserve">   HAFİF(</w:t>
            </w:r>
            <w:r w:rsidR="00DF2AD7">
              <w:t xml:space="preserve">  </w:t>
            </w:r>
            <w:r w:rsidRPr="00C94281">
              <w:t>)</w:t>
            </w:r>
            <w:r>
              <w:t xml:space="preserve">    </w:t>
            </w:r>
          </w:p>
        </w:tc>
        <w:tc>
          <w:tcPr>
            <w:tcW w:w="4606" w:type="dxa"/>
            <w:gridSpan w:val="2"/>
          </w:tcPr>
          <w:p w14:paraId="3DD69A33" w14:textId="49DAD908" w:rsidR="00D61BDF" w:rsidRPr="006E6D51" w:rsidRDefault="00D61BDF" w:rsidP="00D61BDF">
            <w:proofErr w:type="gramStart"/>
            <w:r w:rsidRPr="006E6D51">
              <w:t>SIK</w:t>
            </w:r>
            <w:r>
              <w:t xml:space="preserve">(  </w:t>
            </w:r>
            <w:proofErr w:type="gramEnd"/>
            <w:r w:rsidRPr="00C94281">
              <w:t xml:space="preserve">  )</w:t>
            </w:r>
            <w:r>
              <w:t xml:space="preserve">    ARA SIRA(   </w:t>
            </w:r>
            <w:r w:rsidRPr="00C94281">
              <w:t xml:space="preserve"> )</w:t>
            </w:r>
            <w:r>
              <w:t xml:space="preserve">    NADİREN(</w:t>
            </w:r>
            <w:r w:rsidR="00ED6EA9" w:rsidRPr="00ED6EA9">
              <w:rPr>
                <w:b/>
                <w:bCs/>
              </w:rPr>
              <w:t>x</w:t>
            </w:r>
            <w:r w:rsidRPr="00C94281">
              <w:t>)</w:t>
            </w:r>
            <w:r>
              <w:t xml:space="preserve">    </w:t>
            </w:r>
          </w:p>
        </w:tc>
      </w:tr>
      <w:tr w:rsidR="00D61BDF" w14:paraId="023E4E40" w14:textId="77777777" w:rsidTr="00D61BDF">
        <w:tc>
          <w:tcPr>
            <w:tcW w:w="9212" w:type="dxa"/>
            <w:gridSpan w:val="5"/>
          </w:tcPr>
          <w:p w14:paraId="5BF3A00A" w14:textId="77777777" w:rsidR="00D61BDF" w:rsidRDefault="00D61BDF" w:rsidP="00D61BDF">
            <w:pPr>
              <w:rPr>
                <w:u w:val="single"/>
              </w:rPr>
            </w:pPr>
          </w:p>
          <w:p w14:paraId="2C4F88C2" w14:textId="77777777" w:rsidR="00D61BDF" w:rsidRPr="006E6D51" w:rsidRDefault="00D61BDF" w:rsidP="00D61BDF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</w:t>
            </w:r>
            <w:r w:rsidRPr="006E6D51">
              <w:rPr>
                <w:b/>
              </w:rPr>
              <w:t>KAZANIN TEKRARINI ÖNLEYİCİ TEDBİRLER</w:t>
            </w:r>
          </w:p>
        </w:tc>
      </w:tr>
      <w:tr w:rsidR="00D61BDF" w14:paraId="5D75BF07" w14:textId="77777777" w:rsidTr="00D61BDF">
        <w:tc>
          <w:tcPr>
            <w:tcW w:w="9212" w:type="dxa"/>
            <w:gridSpan w:val="5"/>
          </w:tcPr>
          <w:p w14:paraId="2297F727" w14:textId="77777777" w:rsidR="00D61BDF" w:rsidRDefault="00D61BDF" w:rsidP="00ED6EA9">
            <w:pPr>
              <w:spacing w:line="360" w:lineRule="auto"/>
              <w:jc w:val="both"/>
            </w:pPr>
          </w:p>
          <w:p w14:paraId="59ADC5E2" w14:textId="77777777" w:rsidR="00DF2AD7" w:rsidRDefault="00DF2AD7" w:rsidP="00ED6EA9">
            <w:pPr>
              <w:spacing w:line="360" w:lineRule="auto"/>
              <w:jc w:val="both"/>
            </w:pPr>
          </w:p>
          <w:p w14:paraId="2ACB89E4" w14:textId="6AE1E4F4" w:rsidR="00DF2AD7" w:rsidRPr="00ED6EA9" w:rsidRDefault="00DF2AD7" w:rsidP="00ED6EA9">
            <w:pPr>
              <w:spacing w:line="360" w:lineRule="auto"/>
              <w:jc w:val="both"/>
            </w:pPr>
          </w:p>
        </w:tc>
      </w:tr>
    </w:tbl>
    <w:p w14:paraId="092E4929" w14:textId="77777777" w:rsidR="0009626D" w:rsidRDefault="00D61BDF">
      <w:pPr>
        <w:rPr>
          <w:sz w:val="16"/>
          <w:szCs w:val="16"/>
        </w:rPr>
      </w:pPr>
      <w:r w:rsidRPr="0009626D">
        <w:rPr>
          <w:sz w:val="16"/>
          <w:szCs w:val="16"/>
        </w:rPr>
        <w:t xml:space="preserve">      </w:t>
      </w:r>
    </w:p>
    <w:p w14:paraId="16A44726" w14:textId="04A2B564" w:rsidR="006E6D51" w:rsidRDefault="00000000">
      <w:pPr>
        <w:rPr>
          <w:b/>
          <w:sz w:val="16"/>
          <w:szCs w:val="16"/>
        </w:rPr>
      </w:pPr>
      <w:r>
        <w:rPr>
          <w:b/>
          <w:noProof/>
          <w:sz w:val="16"/>
          <w:szCs w:val="16"/>
        </w:rPr>
        <w:pict w14:anchorId="1D1B0719">
          <v:shape id="_x0000_s1031" type="#_x0000_t202" style="position:absolute;margin-left:-9.35pt;margin-top:16.9pt;width:140.25pt;height:49.5pt;z-index:251663360" filled="f" stroked="f">
            <v:textbox>
              <w:txbxContent>
                <w:p w14:paraId="61C2274B" w14:textId="7A8D49B0" w:rsidR="004E400B" w:rsidRDefault="004E400B" w:rsidP="004E400B">
                  <w:pPr>
                    <w:jc w:val="center"/>
                  </w:pPr>
                </w:p>
              </w:txbxContent>
            </v:textbox>
          </v:shape>
        </w:pict>
      </w:r>
      <w:r w:rsidR="0009626D">
        <w:rPr>
          <w:sz w:val="16"/>
          <w:szCs w:val="16"/>
        </w:rPr>
        <w:t xml:space="preserve">        </w:t>
      </w:r>
      <w:r w:rsidR="00D61BDF" w:rsidRPr="0009626D">
        <w:rPr>
          <w:sz w:val="16"/>
          <w:szCs w:val="16"/>
        </w:rPr>
        <w:t xml:space="preserve">   </w:t>
      </w:r>
      <w:r w:rsidR="006E6D51" w:rsidRPr="0009626D">
        <w:rPr>
          <w:b/>
          <w:sz w:val="16"/>
          <w:szCs w:val="16"/>
        </w:rPr>
        <w:t xml:space="preserve">    KAZAYI </w:t>
      </w:r>
      <w:r w:rsidR="00A06A53" w:rsidRPr="0009626D">
        <w:rPr>
          <w:b/>
          <w:sz w:val="16"/>
          <w:szCs w:val="16"/>
        </w:rPr>
        <w:t xml:space="preserve">İNCELEYEN                  </w:t>
      </w:r>
      <w:r w:rsidR="00ED6EA9">
        <w:rPr>
          <w:b/>
          <w:sz w:val="16"/>
          <w:szCs w:val="16"/>
        </w:rPr>
        <w:tab/>
      </w:r>
      <w:r w:rsidR="00ED6EA9">
        <w:rPr>
          <w:b/>
          <w:sz w:val="16"/>
          <w:szCs w:val="16"/>
        </w:rPr>
        <w:tab/>
      </w:r>
      <w:r w:rsidR="00ED6EA9">
        <w:rPr>
          <w:b/>
          <w:sz w:val="16"/>
          <w:szCs w:val="16"/>
        </w:rPr>
        <w:tab/>
      </w:r>
      <w:r w:rsidR="00ED6EA9">
        <w:rPr>
          <w:b/>
          <w:sz w:val="16"/>
          <w:szCs w:val="16"/>
        </w:rPr>
        <w:tab/>
      </w:r>
      <w:r w:rsidR="00ED6EA9">
        <w:rPr>
          <w:b/>
          <w:sz w:val="16"/>
          <w:szCs w:val="16"/>
        </w:rPr>
        <w:tab/>
      </w:r>
      <w:r w:rsidR="00ED6EA9">
        <w:rPr>
          <w:b/>
          <w:sz w:val="16"/>
          <w:szCs w:val="16"/>
        </w:rPr>
        <w:tab/>
      </w:r>
      <w:r w:rsidR="00A06A53" w:rsidRPr="0009626D">
        <w:rPr>
          <w:b/>
          <w:sz w:val="16"/>
          <w:szCs w:val="16"/>
        </w:rPr>
        <w:t xml:space="preserve">     </w:t>
      </w:r>
      <w:r w:rsidR="006E6D51" w:rsidRPr="0009626D">
        <w:rPr>
          <w:b/>
          <w:sz w:val="16"/>
          <w:szCs w:val="16"/>
        </w:rPr>
        <w:t xml:space="preserve">  İŞ GÜVENLİĞİ UZMANI</w:t>
      </w:r>
    </w:p>
    <w:p w14:paraId="5ABF905C" w14:textId="05B82651" w:rsidR="004E400B" w:rsidRDefault="00000000">
      <w:pPr>
        <w:rPr>
          <w:b/>
          <w:sz w:val="16"/>
          <w:szCs w:val="16"/>
        </w:rPr>
      </w:pPr>
      <w:r>
        <w:rPr>
          <w:b/>
          <w:noProof/>
          <w:sz w:val="16"/>
          <w:szCs w:val="16"/>
        </w:rPr>
        <w:pict w14:anchorId="1D1B0719">
          <v:shape id="_x0000_s1030" type="#_x0000_t202" style="position:absolute;margin-left:298.9pt;margin-top:.9pt;width:140.25pt;height:49.5pt;z-index:251662336" filled="f" stroked="f">
            <v:textbox>
              <w:txbxContent>
                <w:p w14:paraId="7FE0B5D4" w14:textId="1950D5EF" w:rsidR="004E400B" w:rsidRDefault="004E400B" w:rsidP="004E400B">
                  <w:pPr>
                    <w:jc w:val="center"/>
                  </w:pPr>
                </w:p>
              </w:txbxContent>
            </v:textbox>
          </v:shape>
        </w:pict>
      </w:r>
    </w:p>
    <w:p w14:paraId="07578FE0" w14:textId="1EB6BA9A" w:rsidR="004E400B" w:rsidRDefault="004E400B">
      <w:pPr>
        <w:rPr>
          <w:b/>
          <w:sz w:val="16"/>
          <w:szCs w:val="16"/>
        </w:rPr>
      </w:pPr>
    </w:p>
    <w:p w14:paraId="3DB41A8B" w14:textId="77777777" w:rsidR="00DF2AD7" w:rsidRDefault="00DF2AD7">
      <w:pPr>
        <w:rPr>
          <w:b/>
          <w:sz w:val="16"/>
          <w:szCs w:val="16"/>
        </w:rPr>
      </w:pPr>
    </w:p>
    <w:p w14:paraId="64401EA4" w14:textId="77777777" w:rsidR="00DF2AD7" w:rsidRPr="0009626D" w:rsidRDefault="00DF2AD7">
      <w:pPr>
        <w:rPr>
          <w:b/>
          <w:sz w:val="16"/>
          <w:szCs w:val="1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369"/>
        <w:gridCol w:w="425"/>
        <w:gridCol w:w="5418"/>
      </w:tblGrid>
      <w:tr w:rsidR="00110995" w:rsidRPr="009D7595" w14:paraId="5A0CE9BD" w14:textId="77777777" w:rsidTr="004A027F">
        <w:trPr>
          <w:trHeight w:val="1842"/>
        </w:trPr>
        <w:tc>
          <w:tcPr>
            <w:tcW w:w="3369" w:type="dxa"/>
          </w:tcPr>
          <w:p w14:paraId="374A49E8" w14:textId="77777777" w:rsidR="00110995" w:rsidRDefault="00110995" w:rsidP="00885E6F"/>
          <w:p w14:paraId="38021F99" w14:textId="77777777" w:rsidR="00110995" w:rsidRDefault="00110995" w:rsidP="004A027F">
            <w:pPr>
              <w:jc w:val="center"/>
            </w:pPr>
          </w:p>
        </w:tc>
        <w:tc>
          <w:tcPr>
            <w:tcW w:w="5843" w:type="dxa"/>
            <w:gridSpan w:val="2"/>
          </w:tcPr>
          <w:p w14:paraId="44831403" w14:textId="77777777" w:rsidR="00110995" w:rsidRDefault="00110995" w:rsidP="00885E6F"/>
          <w:p w14:paraId="73A3925A" w14:textId="77777777" w:rsidR="00110995" w:rsidRPr="009D7595" w:rsidRDefault="00110995" w:rsidP="00885E6F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</w:t>
            </w:r>
          </w:p>
          <w:p w14:paraId="653269AC" w14:textId="77777777" w:rsidR="00110995" w:rsidRPr="004A027F" w:rsidRDefault="00110995" w:rsidP="00110995">
            <w:pPr>
              <w:rPr>
                <w:rFonts w:cs="Arial"/>
                <w:b/>
                <w:sz w:val="40"/>
                <w:szCs w:val="40"/>
                <w:u w:val="single"/>
              </w:rPr>
            </w:pPr>
            <w:r w:rsidRPr="004A027F">
              <w:rPr>
                <w:b/>
                <w:sz w:val="40"/>
                <w:szCs w:val="40"/>
              </w:rPr>
              <w:t xml:space="preserve">    </w:t>
            </w:r>
            <w:r w:rsidRPr="004A027F">
              <w:rPr>
                <w:rFonts w:cs="Arial"/>
                <w:b/>
                <w:sz w:val="40"/>
                <w:szCs w:val="40"/>
                <w:u w:val="single"/>
              </w:rPr>
              <w:t>KAZA TANIĞI İFADE TUTANAĞI</w:t>
            </w:r>
          </w:p>
        </w:tc>
      </w:tr>
      <w:tr w:rsidR="00110995" w14:paraId="795EA9CA" w14:textId="77777777" w:rsidTr="00110995">
        <w:trPr>
          <w:trHeight w:val="227"/>
        </w:trPr>
        <w:tc>
          <w:tcPr>
            <w:tcW w:w="3794" w:type="dxa"/>
            <w:gridSpan w:val="2"/>
            <w:vMerge w:val="restart"/>
          </w:tcPr>
          <w:p w14:paraId="3C6FD3F9" w14:textId="77777777" w:rsidR="00110995" w:rsidRDefault="00110995" w:rsidP="00885E6F"/>
          <w:p w14:paraId="2923C8E8" w14:textId="77777777" w:rsidR="00110995" w:rsidRDefault="00110995" w:rsidP="00885E6F"/>
        </w:tc>
        <w:tc>
          <w:tcPr>
            <w:tcW w:w="5418" w:type="dxa"/>
          </w:tcPr>
          <w:p w14:paraId="5CDF30C4" w14:textId="4D2BE201" w:rsidR="00110995" w:rsidRDefault="00110995" w:rsidP="00885E6F">
            <w:r>
              <w:t>KAZALI SİCİL NO:</w:t>
            </w:r>
            <w:r w:rsidR="00ED6EA9">
              <w:t xml:space="preserve"> </w:t>
            </w:r>
          </w:p>
        </w:tc>
      </w:tr>
      <w:tr w:rsidR="00110995" w14:paraId="222342D8" w14:textId="77777777" w:rsidTr="00110995">
        <w:trPr>
          <w:trHeight w:val="227"/>
        </w:trPr>
        <w:tc>
          <w:tcPr>
            <w:tcW w:w="3794" w:type="dxa"/>
            <w:gridSpan w:val="2"/>
            <w:vMerge/>
          </w:tcPr>
          <w:p w14:paraId="3FA49B60" w14:textId="77777777" w:rsidR="00110995" w:rsidRDefault="00110995" w:rsidP="00885E6F"/>
        </w:tc>
        <w:tc>
          <w:tcPr>
            <w:tcW w:w="5418" w:type="dxa"/>
          </w:tcPr>
          <w:p w14:paraId="28E9886B" w14:textId="278A1256" w:rsidR="00110995" w:rsidRDefault="00110995" w:rsidP="00885E6F">
            <w:r>
              <w:t>KAZALININ ADI SOYADI:</w:t>
            </w:r>
            <w:r w:rsidR="00ED6EA9">
              <w:t xml:space="preserve"> </w:t>
            </w:r>
          </w:p>
        </w:tc>
      </w:tr>
      <w:tr w:rsidR="00110995" w14:paraId="54F0FBDD" w14:textId="77777777" w:rsidTr="00110995">
        <w:trPr>
          <w:trHeight w:val="227"/>
        </w:trPr>
        <w:tc>
          <w:tcPr>
            <w:tcW w:w="3794" w:type="dxa"/>
            <w:gridSpan w:val="2"/>
            <w:vMerge/>
          </w:tcPr>
          <w:p w14:paraId="3DC8275E" w14:textId="77777777" w:rsidR="00110995" w:rsidRDefault="00110995" w:rsidP="00885E6F"/>
        </w:tc>
        <w:tc>
          <w:tcPr>
            <w:tcW w:w="5418" w:type="dxa"/>
          </w:tcPr>
          <w:p w14:paraId="429B2541" w14:textId="76EE3C23" w:rsidR="00110995" w:rsidRDefault="00110995" w:rsidP="00885E6F">
            <w:r>
              <w:t>KAZA TARİHİ:</w:t>
            </w:r>
            <w:r w:rsidR="00ED6EA9">
              <w:t xml:space="preserve"> </w:t>
            </w:r>
          </w:p>
        </w:tc>
      </w:tr>
      <w:tr w:rsidR="00110995" w14:paraId="0B0463CE" w14:textId="77777777" w:rsidTr="00110995">
        <w:trPr>
          <w:trHeight w:val="397"/>
        </w:trPr>
        <w:tc>
          <w:tcPr>
            <w:tcW w:w="9212" w:type="dxa"/>
            <w:gridSpan w:val="3"/>
          </w:tcPr>
          <w:p w14:paraId="3BFB318A" w14:textId="77777777" w:rsidR="008120AB" w:rsidRDefault="008120AB" w:rsidP="00885E6F"/>
          <w:p w14:paraId="2EA85652" w14:textId="269498E5" w:rsidR="00110995" w:rsidRDefault="00110995" w:rsidP="00885E6F">
            <w:r>
              <w:t>FİRMA:</w:t>
            </w:r>
            <w:r w:rsidR="00ED6EA9">
              <w:t xml:space="preserve"> Bartın Üniversitesi </w:t>
            </w:r>
          </w:p>
        </w:tc>
      </w:tr>
      <w:tr w:rsidR="00110995" w14:paraId="5CE101A0" w14:textId="77777777" w:rsidTr="00110995">
        <w:trPr>
          <w:trHeight w:val="397"/>
        </w:trPr>
        <w:tc>
          <w:tcPr>
            <w:tcW w:w="9212" w:type="dxa"/>
            <w:gridSpan w:val="3"/>
          </w:tcPr>
          <w:p w14:paraId="42758B69" w14:textId="77777777" w:rsidR="008120AB" w:rsidRDefault="008120AB" w:rsidP="00885E6F"/>
          <w:p w14:paraId="3272101D" w14:textId="2C86152F" w:rsidR="00110995" w:rsidRDefault="00110995" w:rsidP="00885E6F">
            <w:r>
              <w:t>SİCİL NO:</w:t>
            </w:r>
            <w:r w:rsidR="007342AF">
              <w:t xml:space="preserve"> </w:t>
            </w:r>
          </w:p>
        </w:tc>
      </w:tr>
      <w:tr w:rsidR="00110995" w14:paraId="44922573" w14:textId="77777777" w:rsidTr="00110995">
        <w:trPr>
          <w:trHeight w:val="397"/>
        </w:trPr>
        <w:tc>
          <w:tcPr>
            <w:tcW w:w="9212" w:type="dxa"/>
            <w:gridSpan w:val="3"/>
          </w:tcPr>
          <w:p w14:paraId="3F082FD7" w14:textId="77777777" w:rsidR="008120AB" w:rsidRDefault="008120AB" w:rsidP="00885E6F"/>
          <w:p w14:paraId="38202758" w14:textId="2EE77954" w:rsidR="00110995" w:rsidRDefault="00110995" w:rsidP="00885E6F">
            <w:r>
              <w:t>ADI SOYADI:</w:t>
            </w:r>
            <w:r w:rsidR="00ED6EA9">
              <w:t xml:space="preserve"> </w:t>
            </w:r>
          </w:p>
        </w:tc>
      </w:tr>
      <w:tr w:rsidR="00110995" w14:paraId="7CCAC213" w14:textId="77777777" w:rsidTr="00110995">
        <w:trPr>
          <w:trHeight w:val="397"/>
        </w:trPr>
        <w:tc>
          <w:tcPr>
            <w:tcW w:w="9212" w:type="dxa"/>
            <w:gridSpan w:val="3"/>
          </w:tcPr>
          <w:p w14:paraId="35B37562" w14:textId="77777777" w:rsidR="008120AB" w:rsidRDefault="008120AB" w:rsidP="00885E6F"/>
          <w:p w14:paraId="40AB0AD1" w14:textId="01264969" w:rsidR="00110995" w:rsidRDefault="00110995" w:rsidP="00885E6F">
            <w:r>
              <w:t>KAZA YERİ:</w:t>
            </w:r>
            <w:r w:rsidR="00ED6EA9">
              <w:t xml:space="preserve"> </w:t>
            </w:r>
          </w:p>
        </w:tc>
      </w:tr>
      <w:tr w:rsidR="00110995" w14:paraId="7CF54089" w14:textId="77777777" w:rsidTr="00110995">
        <w:trPr>
          <w:trHeight w:val="397"/>
        </w:trPr>
        <w:tc>
          <w:tcPr>
            <w:tcW w:w="9212" w:type="dxa"/>
            <w:gridSpan w:val="3"/>
          </w:tcPr>
          <w:p w14:paraId="09843E0E" w14:textId="77777777" w:rsidR="008120AB" w:rsidRDefault="008120AB" w:rsidP="00885E6F"/>
          <w:p w14:paraId="314D48F9" w14:textId="77777777" w:rsidR="00110995" w:rsidRDefault="00110995" w:rsidP="00885E6F">
            <w:r>
              <w:t>KAZA TARİHİ VE SAATİ:</w:t>
            </w:r>
          </w:p>
        </w:tc>
      </w:tr>
      <w:tr w:rsidR="00110995" w14:paraId="25DD2EB0" w14:textId="77777777" w:rsidTr="00D43509">
        <w:trPr>
          <w:trHeight w:val="826"/>
        </w:trPr>
        <w:tc>
          <w:tcPr>
            <w:tcW w:w="9212" w:type="dxa"/>
            <w:gridSpan w:val="3"/>
          </w:tcPr>
          <w:p w14:paraId="67B9BDEE" w14:textId="77777777" w:rsidR="00110995" w:rsidRPr="008120AB" w:rsidRDefault="00110995" w:rsidP="00885E6F">
            <w:pPr>
              <w:rPr>
                <w:b/>
              </w:rPr>
            </w:pPr>
            <w:r w:rsidRPr="008120AB">
              <w:rPr>
                <w:b/>
              </w:rPr>
              <w:t>KAZA İLE İLGİLİ BİLGİLERİNİZİ ANLATINIZ;</w:t>
            </w:r>
          </w:p>
          <w:p w14:paraId="33981A2F" w14:textId="77777777" w:rsidR="00110995" w:rsidRDefault="00110995" w:rsidP="00885E6F"/>
          <w:p w14:paraId="6D3154BD" w14:textId="77777777" w:rsidR="00110995" w:rsidRDefault="00110995" w:rsidP="00885E6F"/>
          <w:p w14:paraId="188CC46F" w14:textId="77777777" w:rsidR="00110995" w:rsidRDefault="00110995" w:rsidP="00885E6F"/>
          <w:p w14:paraId="6B588DD8" w14:textId="77777777" w:rsidR="00110995" w:rsidRDefault="00110995" w:rsidP="00885E6F"/>
          <w:p w14:paraId="3F468829" w14:textId="77777777" w:rsidR="00110995" w:rsidRDefault="00110995" w:rsidP="00885E6F"/>
          <w:p w14:paraId="0FE26DEE" w14:textId="77777777" w:rsidR="00110995" w:rsidRDefault="00110995" w:rsidP="00885E6F"/>
          <w:p w14:paraId="7C9FFF8D" w14:textId="77777777" w:rsidR="00110995" w:rsidRDefault="00110995" w:rsidP="00885E6F"/>
          <w:p w14:paraId="211BB7FD" w14:textId="77777777" w:rsidR="008120AB" w:rsidRDefault="008120AB" w:rsidP="00885E6F"/>
          <w:p w14:paraId="3F6E30D0" w14:textId="77777777" w:rsidR="00110995" w:rsidRDefault="00110995" w:rsidP="00885E6F"/>
          <w:p w14:paraId="0153757B" w14:textId="77777777" w:rsidR="00110995" w:rsidRDefault="00110995" w:rsidP="00885E6F"/>
          <w:p w14:paraId="79CEA1F5" w14:textId="77777777" w:rsidR="00110995" w:rsidRDefault="00110995" w:rsidP="00885E6F"/>
          <w:p w14:paraId="07282FA4" w14:textId="77777777" w:rsidR="00110995" w:rsidRDefault="00110995" w:rsidP="00885E6F"/>
          <w:p w14:paraId="2BB85A5B" w14:textId="77777777" w:rsidR="00110995" w:rsidRDefault="00110995" w:rsidP="00885E6F"/>
          <w:p w14:paraId="5A6F1C3D" w14:textId="77777777" w:rsidR="00110995" w:rsidRDefault="00110995" w:rsidP="00885E6F"/>
          <w:p w14:paraId="739B3F6D" w14:textId="77777777" w:rsidR="00110995" w:rsidRDefault="00110995" w:rsidP="00885E6F"/>
        </w:tc>
      </w:tr>
    </w:tbl>
    <w:p w14:paraId="3154D39B" w14:textId="77777777" w:rsidR="00110995" w:rsidRDefault="00110995">
      <w:pPr>
        <w:rPr>
          <w:b/>
        </w:rPr>
      </w:pPr>
    </w:p>
    <w:p w14:paraId="1E46A798" w14:textId="77777777" w:rsidR="00110995" w:rsidRPr="0009626D" w:rsidRDefault="00110995" w:rsidP="00110995">
      <w:pPr>
        <w:rPr>
          <w:b/>
          <w:sz w:val="16"/>
          <w:szCs w:val="16"/>
        </w:rPr>
      </w:pPr>
    </w:p>
    <w:p w14:paraId="1798343C" w14:textId="77777777" w:rsidR="00110995" w:rsidRPr="0009626D" w:rsidRDefault="00110995" w:rsidP="00110995">
      <w:pPr>
        <w:rPr>
          <w:b/>
          <w:sz w:val="16"/>
          <w:szCs w:val="16"/>
          <w:u w:val="single"/>
        </w:rPr>
      </w:pPr>
      <w:r w:rsidRPr="0009626D">
        <w:rPr>
          <w:b/>
          <w:sz w:val="16"/>
          <w:szCs w:val="16"/>
        </w:rPr>
        <w:t xml:space="preserve">         </w:t>
      </w:r>
      <w:r w:rsidRPr="0009626D">
        <w:rPr>
          <w:b/>
          <w:sz w:val="16"/>
          <w:szCs w:val="16"/>
          <w:u w:val="single"/>
        </w:rPr>
        <w:t xml:space="preserve">İFADEYİ ALAN </w:t>
      </w:r>
      <w:r w:rsidRPr="0009626D">
        <w:rPr>
          <w:b/>
          <w:sz w:val="16"/>
          <w:szCs w:val="16"/>
        </w:rPr>
        <w:t xml:space="preserve">        </w:t>
      </w:r>
      <w:r w:rsidR="008120AB" w:rsidRPr="0009626D">
        <w:rPr>
          <w:b/>
          <w:sz w:val="16"/>
          <w:szCs w:val="16"/>
        </w:rPr>
        <w:t xml:space="preserve">                                      </w:t>
      </w:r>
      <w:r w:rsidRPr="0009626D">
        <w:rPr>
          <w:b/>
          <w:sz w:val="16"/>
          <w:szCs w:val="16"/>
        </w:rPr>
        <w:t xml:space="preserve">                                                    </w:t>
      </w:r>
      <w:r w:rsidR="0009626D">
        <w:rPr>
          <w:b/>
          <w:sz w:val="16"/>
          <w:szCs w:val="16"/>
        </w:rPr>
        <w:t xml:space="preserve">                                                                                       </w:t>
      </w:r>
      <w:r w:rsidRPr="0009626D">
        <w:rPr>
          <w:b/>
          <w:sz w:val="16"/>
          <w:szCs w:val="16"/>
        </w:rPr>
        <w:t xml:space="preserve"> </w:t>
      </w:r>
      <w:r w:rsidRPr="0009626D">
        <w:rPr>
          <w:b/>
          <w:sz w:val="16"/>
          <w:szCs w:val="16"/>
          <w:u w:val="single"/>
        </w:rPr>
        <w:t xml:space="preserve">İFADEYİ VEREN               </w:t>
      </w:r>
    </w:p>
    <w:p w14:paraId="4518963F" w14:textId="09A8EFA3" w:rsidR="00110995" w:rsidRDefault="00000000">
      <w:pPr>
        <w:rPr>
          <w:sz w:val="16"/>
          <w:szCs w:val="16"/>
        </w:rPr>
      </w:pPr>
      <w:r>
        <w:rPr>
          <w:noProof/>
          <w:sz w:val="16"/>
          <w:szCs w:val="16"/>
        </w:rPr>
        <w:pict w14:anchorId="1D1B0719">
          <v:shape id="_x0000_s1029" type="#_x0000_t202" style="position:absolute;margin-left:365.65pt;margin-top:18.2pt;width:140.25pt;height:49.5pt;z-index:251661312" filled="f" stroked="f">
            <v:textbox>
              <w:txbxContent>
                <w:p w14:paraId="06D67606" w14:textId="4F1B071B" w:rsidR="004E400B" w:rsidRDefault="004E400B" w:rsidP="004E400B">
                  <w:pPr>
                    <w:jc w:val="center"/>
                  </w:pPr>
                </w:p>
              </w:txbxContent>
            </v:textbox>
          </v:shape>
        </w:pict>
      </w:r>
      <w:r>
        <w:rPr>
          <w:noProof/>
          <w:sz w:val="16"/>
          <w:szCs w:val="16"/>
        </w:rPr>
        <w:pict w14:anchorId="1D1B0719">
          <v:shape id="_x0000_s1028" type="#_x0000_t202" style="position:absolute;margin-left:-38.6pt;margin-top:24.2pt;width:140.25pt;height:49.5pt;z-index:251660288" filled="f" stroked="f">
            <v:textbox>
              <w:txbxContent>
                <w:p w14:paraId="6B6F46C2" w14:textId="34DAF5F8" w:rsidR="004E400B" w:rsidRDefault="004E400B" w:rsidP="004E400B">
                  <w:pPr>
                    <w:jc w:val="center"/>
                  </w:pPr>
                </w:p>
              </w:txbxContent>
            </v:textbox>
          </v:shape>
        </w:pict>
      </w:r>
      <w:r w:rsidR="003F2C9A" w:rsidRPr="0009626D">
        <w:rPr>
          <w:sz w:val="16"/>
          <w:szCs w:val="16"/>
        </w:rPr>
        <w:t xml:space="preserve">  </w:t>
      </w:r>
      <w:r w:rsidR="00110995" w:rsidRPr="0009626D">
        <w:rPr>
          <w:sz w:val="16"/>
          <w:szCs w:val="16"/>
        </w:rPr>
        <w:t xml:space="preserve"> İŞ GÜVENLİĞİ UZMANI                                                         </w:t>
      </w:r>
      <w:r w:rsidR="003F2C9A" w:rsidRPr="0009626D">
        <w:rPr>
          <w:sz w:val="16"/>
          <w:szCs w:val="16"/>
        </w:rPr>
        <w:t xml:space="preserve">                               </w:t>
      </w:r>
      <w:r w:rsidR="00110995" w:rsidRPr="0009626D">
        <w:rPr>
          <w:sz w:val="16"/>
          <w:szCs w:val="16"/>
        </w:rPr>
        <w:t xml:space="preserve">        </w:t>
      </w:r>
      <w:r w:rsidR="0009626D">
        <w:rPr>
          <w:sz w:val="16"/>
          <w:szCs w:val="16"/>
        </w:rPr>
        <w:t xml:space="preserve">                                                                                 </w:t>
      </w:r>
      <w:r w:rsidR="00110995" w:rsidRPr="0009626D">
        <w:rPr>
          <w:sz w:val="16"/>
          <w:szCs w:val="16"/>
        </w:rPr>
        <w:t xml:space="preserve">   </w:t>
      </w:r>
      <w:r w:rsidR="002878DC" w:rsidRPr="0009626D">
        <w:rPr>
          <w:sz w:val="16"/>
          <w:szCs w:val="16"/>
        </w:rPr>
        <w:t>KAZA TANIĞI</w:t>
      </w:r>
    </w:p>
    <w:p w14:paraId="5DCE4CE7" w14:textId="3B60BFC0" w:rsidR="004E400B" w:rsidRPr="004E400B" w:rsidRDefault="004E400B" w:rsidP="004E400B">
      <w:pPr>
        <w:rPr>
          <w:sz w:val="16"/>
          <w:szCs w:val="16"/>
        </w:rPr>
      </w:pPr>
    </w:p>
    <w:sectPr w:rsidR="004E400B" w:rsidRPr="004E400B" w:rsidSect="002567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bQ0NDUzNzY2MTNR0lEKTi0uzszPAykwrAUAFd+zKSwAAAA="/>
  </w:docVars>
  <w:rsids>
    <w:rsidRoot w:val="009D7595"/>
    <w:rsid w:val="000570EF"/>
    <w:rsid w:val="0009626D"/>
    <w:rsid w:val="000B78D7"/>
    <w:rsid w:val="000E50F8"/>
    <w:rsid w:val="00110995"/>
    <w:rsid w:val="001B6E06"/>
    <w:rsid w:val="002567A7"/>
    <w:rsid w:val="002878DC"/>
    <w:rsid w:val="00372B18"/>
    <w:rsid w:val="003D2DF2"/>
    <w:rsid w:val="003F2C9A"/>
    <w:rsid w:val="004A027F"/>
    <w:rsid w:val="004E400B"/>
    <w:rsid w:val="00645074"/>
    <w:rsid w:val="006E6D51"/>
    <w:rsid w:val="007342AF"/>
    <w:rsid w:val="008120AB"/>
    <w:rsid w:val="00851082"/>
    <w:rsid w:val="008C50AC"/>
    <w:rsid w:val="008D4DBB"/>
    <w:rsid w:val="009D4D6D"/>
    <w:rsid w:val="009D7595"/>
    <w:rsid w:val="00A06A53"/>
    <w:rsid w:val="00B17816"/>
    <w:rsid w:val="00B45A34"/>
    <w:rsid w:val="00C94281"/>
    <w:rsid w:val="00CD6B22"/>
    <w:rsid w:val="00D61BDF"/>
    <w:rsid w:val="00DA4797"/>
    <w:rsid w:val="00DF2AD7"/>
    <w:rsid w:val="00EC64C9"/>
    <w:rsid w:val="00ED6EA9"/>
    <w:rsid w:val="00F533DD"/>
    <w:rsid w:val="02492281"/>
    <w:rsid w:val="0721070D"/>
    <w:rsid w:val="09385E61"/>
    <w:rsid w:val="0FCD36D1"/>
    <w:rsid w:val="11D9B8D4"/>
    <w:rsid w:val="19E4CAB9"/>
    <w:rsid w:val="19E81D01"/>
    <w:rsid w:val="22F6AFE8"/>
    <w:rsid w:val="2887DE3A"/>
    <w:rsid w:val="2D9B064E"/>
    <w:rsid w:val="3058F530"/>
    <w:rsid w:val="30721D8D"/>
    <w:rsid w:val="320DEDEE"/>
    <w:rsid w:val="3CEC7BF9"/>
    <w:rsid w:val="4162DBED"/>
    <w:rsid w:val="42FEAC4E"/>
    <w:rsid w:val="449A7CAF"/>
    <w:rsid w:val="47549E16"/>
    <w:rsid w:val="529C64D6"/>
    <w:rsid w:val="597FFCFE"/>
    <w:rsid w:val="619B9519"/>
    <w:rsid w:val="61C00277"/>
    <w:rsid w:val="62A18C0E"/>
    <w:rsid w:val="68F17F4D"/>
    <w:rsid w:val="6AB8611A"/>
    <w:rsid w:val="719461D8"/>
    <w:rsid w:val="7349F23D"/>
    <w:rsid w:val="7411F212"/>
    <w:rsid w:val="782DED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1323CF6B"/>
  <w15:docId w15:val="{D2764150-76F4-4BA8-A40D-DADE17AEE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7A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D759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51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510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99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emli OSGB</dc:creator>
  <cp:lastModifiedBy>Mahir Gülen</cp:lastModifiedBy>
  <cp:revision>21</cp:revision>
  <cp:lastPrinted>2021-01-25T13:09:00Z</cp:lastPrinted>
  <dcterms:created xsi:type="dcterms:W3CDTF">2014-06-09T09:34:00Z</dcterms:created>
  <dcterms:modified xsi:type="dcterms:W3CDTF">2023-11-09T11:59:00Z</dcterms:modified>
</cp:coreProperties>
</file>